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Japan</w:t>
      </w:r>
      <w:r>
        <w:t xml:space="preserve"> </w:t>
      </w:r>
      <w:r>
        <w:t xml:space="preserve">Tokyo</w:t>
      </w:r>
    </w:p>
    <w:bookmarkStart w:id="26" w:name="X357b324dc61db05174b81616e1b35e521f36db2"/>
    <w:p>
      <w:pPr>
        <w:pStyle w:val="Heading1"/>
      </w:pPr>
      <w:r>
        <w:t xml:space="preserve">COVER LETTER FOR VIDEOPHER POSITION IN JAPAN TOKYO</w:t>
      </w:r>
    </w:p>
    <w:p>
      <w:pPr>
        <w:pStyle w:val="FirstParagraph"/>
      </w:pPr>
      <w:r>
        <w:rPr>
          <w:bCs/>
          <w:b/>
        </w:rPr>
        <w:t xml:space="preserve">John Doe</w:t>
      </w:r>
      <w:r>
        <w:br/>
      </w:r>
      <w:r>
        <w:t xml:space="preserve">123 Main Street</w:t>
      </w:r>
      <w:r>
        <w:br/>
      </w:r>
      <w:r>
        <w:t xml:space="preserve">Tokyo, Japan</w:t>
      </w:r>
      <w:r>
        <w:br/>
      </w:r>
      <w:r>
        <w:t xml:space="preserve">johndoe@example.com | +81-90-1234-5678</w:t>
      </w:r>
    </w:p>
    <w:p>
      <w:pPr>
        <w:pStyle w:val="BodyText"/>
      </w:pPr>
      <w:r>
        <w:t xml:space="preserve">Date: [Insert Date]</w:t>
      </w:r>
    </w:p>
    <w:p>
      <w:pPr>
        <w:pStyle w:val="BodyText"/>
      </w:pPr>
      <w:r>
        <w:rPr>
          <w:bCs/>
          <w:b/>
        </w:rPr>
        <w:t xml:space="preserve">Mr. Kenji Sato</w:t>
      </w:r>
      <w:r>
        <w:br/>
      </w:r>
      <w:r>
        <w:t xml:space="preserve">Human Resources Manager</w:t>
      </w:r>
      <w:r>
        <w:br/>
      </w:r>
      <w:r>
        <w:t xml:space="preserve">Tokyo Media Solutions Co., Ltd.</w:t>
      </w:r>
      <w:r>
        <w:br/>
      </w:r>
      <w:r>
        <w:t xml:space="preserve">456 Shibuya Street</w:t>
      </w:r>
      <w:r>
        <w:br/>
      </w:r>
      <w:r>
        <w:t xml:space="preserve">Tokyo, Japan</w:t>
      </w:r>
    </w:p>
    <w:bookmarkStart w:id="25" w:name="dear-mr.-sato"/>
    <w:p>
      <w:pPr>
        <w:pStyle w:val="Heading2"/>
      </w:pPr>
      <w:r>
        <w:t xml:space="preserve">Dear Mr. Sato,</w:t>
      </w:r>
    </w:p>
    <w:p>
      <w:pPr>
        <w:pStyle w:val="FirstParagraph"/>
      </w:pPr>
      <w:r>
        <w:t xml:space="preserve">I am writing to express my interest in the Videographer position at Tokyo Media Solutions Co., Ltd. As a passionate and skilled videographer with over [X years] of experience in capturing dynamic visual storytelling, I am eager to contribute my expertise to your team while immersing myself in the vibrant cultural and technological landscape of Japan Tokyo. This opportunity aligns perfectly with my career goals, as I am deeply inspired by the unique fusion of tradition and innovation that defines Tokyo’s media industry.</w:t>
      </w:r>
    </w:p>
    <w:bookmarkStart w:id="20" w:name="why-a-videographer-in-japan-tokyo"/>
    <w:p>
      <w:pPr>
        <w:pStyle w:val="Heading3"/>
      </w:pPr>
      <w:r>
        <w:t xml:space="preserve">Why a Videographer in Japan Tokyo?</w:t>
      </w:r>
    </w:p>
    <w:p>
      <w:pPr>
        <w:pStyle w:val="FirstParagraph"/>
      </w:pPr>
      <w:r>
        <w:t xml:space="preserve">Tokyo is a city where the past and future coexist in breathtaking harmony. From the serene temples of Asakusa to the neon-lit streets of Shibuya, every corner offers a new narrative waiting to be told through video. As a Videographer, I thrive on translating these moments into compelling visual experiences. In Japan Tokyo, I see an unparalleled opportunity to work alongside professionals who value precision, creativity, and cultural depth. My background in documentary filmmaking and event videography has equipped me with the technical skills and creative vision required to excel in such an environment.</w:t>
      </w:r>
    </w:p>
    <w:bookmarkEnd w:id="20"/>
    <w:bookmarkStart w:id="21" w:name="X13a5b2f44e18b285c1bb7ea79cf56487cdedc52"/>
    <w:p>
      <w:pPr>
        <w:pStyle w:val="Heading3"/>
      </w:pPr>
      <w:r>
        <w:t xml:space="preserve">Professional Experience as a Videographer</w:t>
      </w:r>
    </w:p>
    <w:p>
      <w:pPr>
        <w:pStyle w:val="FirstParagraph"/>
      </w:pPr>
      <w:r>
        <w:t xml:space="preserve">Over the years, I have honed my craft by working on diverse projects that demand both technical mastery and artistic sensitivity. My portfolio includes corporate videos for global brands, short films that highlight cultural themes, and live event coverage for major conferences. For instance, while working with [Previous Company Name], I directed a series of promotional videos showcasing Japanese tea ceremonies and modern fashion trends in Tokyo. This project required not only technical proficiency in 4K cinematography and post-production editing but also an understanding of the cultural nuances that make such content resonate with audiences.</w:t>
      </w:r>
    </w:p>
    <w:p>
      <w:pPr>
        <w:pStyle w:val="BodyText"/>
      </w:pPr>
      <w:r>
        <w:t xml:space="preserve">My expertise extends to operating advanced camera equipment, including drones and stabilized gimbals, which are essential for capturing Tokyo’s ever-changing skyline. I am proficient in Adobe Premiere Pro, Final Cut Pro, and DaVinci Resolve for editing, ensuring that every frame meets the highest standards of quality. Additionally, my ability to adapt to fast-paced environments has allowed me to deliver high-quality content under tight deadlines—a skill I believe is critical for success in Tokyo’s competitive media sector.</w:t>
      </w:r>
    </w:p>
    <w:bookmarkEnd w:id="21"/>
    <w:bookmarkStart w:id="22" w:name="X626a67ab463900630cfce75216195525338ff81"/>
    <w:p>
      <w:pPr>
        <w:pStyle w:val="Heading3"/>
      </w:pPr>
      <w:r>
        <w:t xml:space="preserve">Cultural Adaptability and Passion for Japan</w:t>
      </w:r>
    </w:p>
    <w:p>
      <w:pPr>
        <w:pStyle w:val="FirstParagraph"/>
      </w:pPr>
      <w:r>
        <w:t xml:space="preserve">Living and working in Japan Tokyo would be a dream come true. I have long admired the country’s meticulous attention to detail, respect for tradition, and cutting-edge technological advancements. My previous experience working with Japanese clients has given me insight into the importance of punctuality, collaboration, and precision in professional settings. I am also committed to learning the Japanese language to better connect with local teams and understand the unique storytelling techniques that define Japanese media.</w:t>
      </w:r>
    </w:p>
    <w:p>
      <w:pPr>
        <w:pStyle w:val="BodyText"/>
      </w:pPr>
      <w:r>
        <w:t xml:space="preserve">Moreover, I have a deep appreciation for Japan’s rich cultural heritage. Whether it’s documenting a traditional tea ceremony or capturing the energy of Tokyo’s nightlife, I aim to create content that is both authentic and engaging. This passion drives me to continuously improve my skills and stay updated on the latest trends in videography, such as virtual reality (VR) storytelling and 8K production, which are gaining traction in Japan’s media industry.</w:t>
      </w:r>
    </w:p>
    <w:bookmarkEnd w:id="22"/>
    <w:bookmarkStart w:id="23" w:name="why-tokyo-media-solutions-co.-ltd."/>
    <w:p>
      <w:pPr>
        <w:pStyle w:val="Heading3"/>
      </w:pPr>
      <w:r>
        <w:t xml:space="preserve">Why Tokyo Media Solutions Co., Ltd.?</w:t>
      </w:r>
    </w:p>
    <w:p>
      <w:pPr>
        <w:pStyle w:val="FirstParagraph"/>
      </w:pPr>
      <w:r>
        <w:t xml:space="preserve">Your company’s reputation for excellence in visual content creation has long been a source of inspiration for me. I admire how Tokyo Media Solutions Co., Ltd. blends innovation with cultural authenticity to deliver impactful storytelling. I am particularly drawn to your recent projects focused on urban development and sustainable living in Tokyo, as these themes align with my own interest in highlighting societal progress through video.</w:t>
      </w:r>
    </w:p>
    <w:p>
      <w:pPr>
        <w:pStyle w:val="BodyText"/>
      </w:pPr>
      <w:r>
        <w:t xml:space="preserve">As a Videographer, I am eager to contribute my skills to your team while learning from the expertise of professionals who have shaped Tokyo’s media landscape. I am confident that my technical proficiency, creative vision, and dedication to quality will make me a valuable asset to your organization. Furthermore, I am excited about the opportunity to work in a city like Tokyo, where every day presents new challenges and inspiration.</w:t>
      </w:r>
    </w:p>
    <w:bookmarkEnd w:id="23"/>
    <w:bookmarkStart w:id="24" w:name="conclusion"/>
    <w:p>
      <w:pPr>
        <w:pStyle w:val="Heading3"/>
      </w:pPr>
      <w:r>
        <w:t xml:space="preserve">Conclusion</w:t>
      </w:r>
    </w:p>
    <w:p>
      <w:pPr>
        <w:pStyle w:val="FirstParagraph"/>
      </w:pPr>
      <w:r>
        <w:t xml:space="preserve">In conclusion, I am enthusiastic about the possibility of joining Tokyo Media Solutions Co., Ltd. as a Videographer. My experience, combined with my passion for Japan Tokyo’s unique cultural and technological environment, positions me to make meaningful contributions to your team. I would be grateful for the opportunity to discuss how my background and skills align with your company’s goals.</w:t>
      </w:r>
    </w:p>
    <w:p>
      <w:pPr>
        <w:pStyle w:val="BodyText"/>
      </w:pPr>
      <w:r>
        <w:t xml:space="preserve">Thank you for considering my application. I look forward to the possibility of contributing to your team and helping shape the future of visual storytelling in Tokyo.</w:t>
      </w:r>
    </w:p>
    <w:p>
      <w:pPr>
        <w:pStyle w:val="BodyText"/>
      </w:pPr>
      <w:r>
        <w:t xml:space="preserve">Sincerely,</w:t>
      </w:r>
      <w:r>
        <w:br/>
      </w:r>
      <w:r>
        <w:rPr>
          <w:bCs/>
          <w:b/>
        </w:rP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Japan Tokyo</dc:title>
  <dc:creator/>
  <dc:language>en</dc:language>
  <cp:keywords/>
  <dcterms:created xsi:type="dcterms:W3CDTF">2026-07-23T12:10:11Z</dcterms:created>
  <dcterms:modified xsi:type="dcterms:W3CDTF">2026-07-23T12:10:11Z</dcterms:modified>
</cp:coreProperties>
</file>

<file path=docProps/custom.xml><?xml version="1.0" encoding="utf-8"?>
<Properties xmlns="http://schemas.openxmlformats.org/officeDocument/2006/custom-properties" xmlns:vt="http://schemas.openxmlformats.org/officeDocument/2006/docPropsVTypes"/>
</file>